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14" w:type="dxa"/>
        <w:tblLook w:val="0600" w:firstRow="0" w:lastRow="0" w:firstColumn="0" w:lastColumn="0" w:noHBand="1" w:noVBand="1"/>
      </w:tblPr>
      <w:tblGrid>
        <w:gridCol w:w="4367"/>
        <w:gridCol w:w="5647"/>
      </w:tblGrid>
      <w:tr w:rsidR="000D6B70" w:rsidRPr="007913CF" w14:paraId="06B2661B" w14:textId="77777777" w:rsidTr="00B42166">
        <w:trPr>
          <w:trHeight w:val="1267"/>
        </w:trPr>
        <w:tc>
          <w:tcPr>
            <w:tcW w:w="4367" w:type="dxa"/>
          </w:tcPr>
          <w:p w14:paraId="0E55A7E4" w14:textId="77777777" w:rsidR="000D6B70" w:rsidRPr="007913CF" w:rsidRDefault="000D6B70" w:rsidP="00B42166">
            <w:pPr>
              <w:rPr>
                <w:rFonts w:ascii="Times New Roman" w:hAnsi="Times New Roman" w:cs="Times New Roman"/>
              </w:rPr>
            </w:pPr>
            <w:r w:rsidRPr="007913CF">
              <w:rPr>
                <w:rFonts w:ascii="Times New Roman" w:hAnsi="Times New Roman" w:cs="Times New Roman"/>
                <w:noProof/>
                <w:lang w:val="en-MY" w:eastAsia="en-MY"/>
              </w:rPr>
              <w:drawing>
                <wp:anchor distT="0" distB="0" distL="114300" distR="114300" simplePos="0" relativeHeight="251659264" behindDoc="1" locked="0" layoutInCell="1" allowOverlap="1" wp14:anchorId="3B77CE0E" wp14:editId="7E28B810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73660</wp:posOffset>
                  </wp:positionV>
                  <wp:extent cx="2447656" cy="62865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IUM Full Logo Colour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7656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647" w:type="dxa"/>
            <w:shd w:val="clear" w:color="auto" w:fill="FFFFFF" w:themeFill="background1"/>
            <w:vAlign w:val="center"/>
          </w:tcPr>
          <w:p w14:paraId="071689D5" w14:textId="77777777" w:rsidR="000D6B70" w:rsidRPr="007913CF" w:rsidRDefault="000D6B70" w:rsidP="00B42166">
            <w:pPr>
              <w:tabs>
                <w:tab w:val="left" w:pos="3165"/>
              </w:tabs>
              <w:jc w:val="center"/>
              <w:rPr>
                <w:rFonts w:ascii="Times New Roman" w:hAnsi="Times New Roman" w:cs="Times New Roman"/>
                <w:b/>
              </w:rPr>
            </w:pPr>
            <w:r w:rsidRPr="007913CF">
              <w:rPr>
                <w:rFonts w:ascii="Times New Roman" w:hAnsi="Times New Roman" w:cs="Times New Roman"/>
                <w:b/>
              </w:rPr>
              <w:t>MANAGEMENT SERVICES DIVISION</w:t>
            </w:r>
          </w:p>
        </w:tc>
      </w:tr>
    </w:tbl>
    <w:p w14:paraId="0503D65B" w14:textId="77777777" w:rsidR="000D6B70" w:rsidRPr="007913CF" w:rsidRDefault="000D6B70" w:rsidP="000D6B7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lang w:val="en-MY" w:eastAsia="en-MY"/>
        </w:rPr>
      </w:pPr>
    </w:p>
    <w:p w14:paraId="7F430B8A" w14:textId="77777777" w:rsidR="000D6B70" w:rsidRPr="007913CF" w:rsidRDefault="000D6B70" w:rsidP="000D6B7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lang w:val="en-MY" w:eastAsia="en-MY"/>
        </w:rPr>
      </w:pPr>
      <w:r w:rsidRPr="00E01200">
        <w:rPr>
          <w:rFonts w:ascii="Times New Roman" w:eastAsia="Times New Roman" w:hAnsi="Times New Roman" w:cs="Times New Roman"/>
          <w:b/>
          <w:bCs/>
          <w:color w:val="000000"/>
          <w:lang w:val="en-MY" w:eastAsia="en-MY"/>
        </w:rPr>
        <w:t xml:space="preserve">APPLICATION FOR ACADEMIC INCENTIVE PAYMENT / </w:t>
      </w:r>
    </w:p>
    <w:p w14:paraId="4A1EACF6" w14:textId="455C9519" w:rsidR="000D6B70" w:rsidRPr="007913CF" w:rsidRDefault="000D6B70" w:rsidP="000D6B7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lang w:val="en-MY" w:eastAsia="en-MY"/>
        </w:rPr>
      </w:pPr>
      <w:r w:rsidRPr="00E01200">
        <w:rPr>
          <w:rFonts w:ascii="Times New Roman" w:eastAsia="Times New Roman" w:hAnsi="Times New Roman" w:cs="Times New Roman"/>
          <w:b/>
          <w:bCs/>
          <w:color w:val="000000"/>
          <w:lang w:val="en-MY" w:eastAsia="en-MY"/>
        </w:rPr>
        <w:t>ACADEMIC INCENTIVE PAYMENT (NON-CLINICAL)</w:t>
      </w:r>
    </w:p>
    <w:p w14:paraId="0BD0A9F7" w14:textId="5F151FF3" w:rsidR="000D6B70" w:rsidRPr="007913CF" w:rsidRDefault="000D6B70" w:rsidP="000D6B7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lang w:val="en-MY" w:eastAsia="en-MY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977"/>
        <w:gridCol w:w="1134"/>
        <w:gridCol w:w="355"/>
        <w:gridCol w:w="2585"/>
        <w:gridCol w:w="2502"/>
        <w:gridCol w:w="83"/>
      </w:tblGrid>
      <w:tr w:rsidR="000D6B70" w:rsidRPr="007913CF" w14:paraId="360DBF3C" w14:textId="77777777" w:rsidTr="00F2610B">
        <w:tc>
          <w:tcPr>
            <w:tcW w:w="10340" w:type="dxa"/>
            <w:gridSpan w:val="7"/>
            <w:shd w:val="clear" w:color="auto" w:fill="BDD6EE" w:themeFill="accent5" w:themeFillTint="66"/>
          </w:tcPr>
          <w:p w14:paraId="69A9E6F2" w14:textId="18DFB12E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E0120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  <w:t>APPLICANT INFORMATION</w:t>
            </w:r>
          </w:p>
        </w:tc>
      </w:tr>
      <w:tr w:rsidR="000D6B70" w:rsidRPr="007913CF" w14:paraId="0834D318" w14:textId="77777777" w:rsidTr="00534857">
        <w:trPr>
          <w:trHeight w:val="471"/>
        </w:trPr>
        <w:tc>
          <w:tcPr>
            <w:tcW w:w="3681" w:type="dxa"/>
            <w:gridSpan w:val="2"/>
            <w:vAlign w:val="center"/>
          </w:tcPr>
          <w:p w14:paraId="486E3B29" w14:textId="4ACCFE32" w:rsidR="000D6B70" w:rsidRPr="007913CF" w:rsidRDefault="000D6B70" w:rsidP="000D6B7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Name &amp; Staff No</w:t>
            </w:r>
          </w:p>
        </w:tc>
        <w:tc>
          <w:tcPr>
            <w:tcW w:w="6659" w:type="dxa"/>
            <w:gridSpan w:val="5"/>
          </w:tcPr>
          <w:p w14:paraId="47E06FFB" w14:textId="77777777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</w:tr>
      <w:tr w:rsidR="000D6B70" w:rsidRPr="007913CF" w14:paraId="170DC668" w14:textId="77777777" w:rsidTr="00F17218">
        <w:tc>
          <w:tcPr>
            <w:tcW w:w="3681" w:type="dxa"/>
            <w:gridSpan w:val="2"/>
            <w:vAlign w:val="center"/>
          </w:tcPr>
          <w:p w14:paraId="354099F5" w14:textId="77777777" w:rsidR="000D6B70" w:rsidRPr="007913CF" w:rsidRDefault="000D6B70" w:rsidP="000D6B70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MY" w:eastAsia="en-MY"/>
              </w:rPr>
            </w:pPr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Job Title</w:t>
            </w:r>
          </w:p>
          <w:p w14:paraId="6D92EA33" w14:textId="0A5F2506" w:rsidR="000D6B70" w:rsidRPr="007913CF" w:rsidRDefault="000D6B70" w:rsidP="000D6B7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E01200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MY" w:eastAsia="en-MY"/>
              </w:rPr>
              <w:t>(Professor/ Assoc. Prof./ Asst. Prof./ Others)</w:t>
            </w:r>
          </w:p>
        </w:tc>
        <w:tc>
          <w:tcPr>
            <w:tcW w:w="6659" w:type="dxa"/>
            <w:gridSpan w:val="5"/>
          </w:tcPr>
          <w:p w14:paraId="382FA65B" w14:textId="77777777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</w:tr>
      <w:tr w:rsidR="000D6B70" w:rsidRPr="007913CF" w14:paraId="4DA515ED" w14:textId="77777777" w:rsidTr="00534857">
        <w:trPr>
          <w:trHeight w:val="361"/>
        </w:trPr>
        <w:tc>
          <w:tcPr>
            <w:tcW w:w="3681" w:type="dxa"/>
            <w:gridSpan w:val="2"/>
            <w:vAlign w:val="center"/>
          </w:tcPr>
          <w:p w14:paraId="068132FD" w14:textId="7F1C028F" w:rsidR="000D6B70" w:rsidRPr="007913CF" w:rsidRDefault="000D6B70" w:rsidP="000D6B7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Grade</w:t>
            </w:r>
          </w:p>
        </w:tc>
        <w:tc>
          <w:tcPr>
            <w:tcW w:w="6659" w:type="dxa"/>
            <w:gridSpan w:val="5"/>
          </w:tcPr>
          <w:p w14:paraId="258DD806" w14:textId="77777777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</w:tr>
      <w:tr w:rsidR="000D6B70" w:rsidRPr="007913CF" w14:paraId="79A7AF70" w14:textId="77777777" w:rsidTr="00534857">
        <w:trPr>
          <w:trHeight w:val="410"/>
        </w:trPr>
        <w:tc>
          <w:tcPr>
            <w:tcW w:w="3681" w:type="dxa"/>
            <w:gridSpan w:val="2"/>
            <w:vAlign w:val="center"/>
          </w:tcPr>
          <w:p w14:paraId="51470455" w14:textId="709B2EAB" w:rsidR="000D6B70" w:rsidRPr="007913CF" w:rsidRDefault="000D6B70" w:rsidP="000D6B7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Department</w:t>
            </w:r>
          </w:p>
        </w:tc>
        <w:tc>
          <w:tcPr>
            <w:tcW w:w="6659" w:type="dxa"/>
            <w:gridSpan w:val="5"/>
          </w:tcPr>
          <w:p w14:paraId="2C7E058D" w14:textId="77777777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</w:tr>
      <w:tr w:rsidR="000D6B70" w:rsidRPr="007913CF" w14:paraId="53310A74" w14:textId="77777777" w:rsidTr="00534857">
        <w:trPr>
          <w:trHeight w:val="416"/>
        </w:trPr>
        <w:tc>
          <w:tcPr>
            <w:tcW w:w="3681" w:type="dxa"/>
            <w:gridSpan w:val="2"/>
            <w:vAlign w:val="center"/>
          </w:tcPr>
          <w:p w14:paraId="310244E3" w14:textId="0C5A46BE" w:rsidR="000D6B70" w:rsidRPr="007913CF" w:rsidRDefault="000D6B70" w:rsidP="000D6B7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Kulliyyah</w:t>
            </w:r>
          </w:p>
        </w:tc>
        <w:tc>
          <w:tcPr>
            <w:tcW w:w="6659" w:type="dxa"/>
            <w:gridSpan w:val="5"/>
          </w:tcPr>
          <w:p w14:paraId="3F199334" w14:textId="77777777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</w:tr>
      <w:tr w:rsidR="000D6B70" w:rsidRPr="007913CF" w14:paraId="016FB605" w14:textId="77777777" w:rsidTr="00F2610B">
        <w:tc>
          <w:tcPr>
            <w:tcW w:w="10340" w:type="dxa"/>
            <w:gridSpan w:val="7"/>
            <w:shd w:val="clear" w:color="auto" w:fill="BDD6EE" w:themeFill="accent5" w:themeFillTint="66"/>
          </w:tcPr>
          <w:p w14:paraId="78FF9E7A" w14:textId="11E18378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E0120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  <w:t>ACADEMIC QUALIFICATION</w:t>
            </w:r>
          </w:p>
        </w:tc>
      </w:tr>
      <w:tr w:rsidR="000D6B70" w:rsidRPr="007913CF" w14:paraId="7EFB168B" w14:textId="77777777" w:rsidTr="005E2CAF">
        <w:tc>
          <w:tcPr>
            <w:tcW w:w="704" w:type="dxa"/>
            <w:vAlign w:val="center"/>
          </w:tcPr>
          <w:p w14:paraId="564614A7" w14:textId="0C9AD5FD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No.</w:t>
            </w:r>
          </w:p>
        </w:tc>
        <w:tc>
          <w:tcPr>
            <w:tcW w:w="4466" w:type="dxa"/>
            <w:gridSpan w:val="3"/>
            <w:vAlign w:val="center"/>
          </w:tcPr>
          <w:p w14:paraId="59932614" w14:textId="2B0FFB3E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University / College</w:t>
            </w:r>
          </w:p>
        </w:tc>
        <w:tc>
          <w:tcPr>
            <w:tcW w:w="2585" w:type="dxa"/>
            <w:vAlign w:val="center"/>
          </w:tcPr>
          <w:p w14:paraId="7D28BE2E" w14:textId="1F263312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Certificate</w:t>
            </w:r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br/>
            </w:r>
            <w:proofErr w:type="spellStart"/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Bsc</w:t>
            </w:r>
            <w:proofErr w:type="spellEnd"/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/</w:t>
            </w:r>
            <w:proofErr w:type="spellStart"/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Msc</w:t>
            </w:r>
            <w:proofErr w:type="spellEnd"/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 xml:space="preserve"> / PhD</w:t>
            </w:r>
          </w:p>
        </w:tc>
        <w:tc>
          <w:tcPr>
            <w:tcW w:w="2585" w:type="dxa"/>
            <w:gridSpan w:val="2"/>
            <w:vAlign w:val="center"/>
          </w:tcPr>
          <w:p w14:paraId="1F14E0A7" w14:textId="17820033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Date Awarded</w:t>
            </w:r>
          </w:p>
        </w:tc>
      </w:tr>
      <w:tr w:rsidR="000D6B70" w:rsidRPr="007913CF" w14:paraId="7253163C" w14:textId="77777777" w:rsidTr="005E2CAF">
        <w:trPr>
          <w:trHeight w:val="441"/>
        </w:trPr>
        <w:tc>
          <w:tcPr>
            <w:tcW w:w="704" w:type="dxa"/>
          </w:tcPr>
          <w:p w14:paraId="019CD553" w14:textId="77777777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  <w:tc>
          <w:tcPr>
            <w:tcW w:w="4466" w:type="dxa"/>
            <w:gridSpan w:val="3"/>
          </w:tcPr>
          <w:p w14:paraId="78B08A52" w14:textId="77777777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  <w:tc>
          <w:tcPr>
            <w:tcW w:w="2585" w:type="dxa"/>
          </w:tcPr>
          <w:p w14:paraId="27B75C56" w14:textId="77777777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  <w:tc>
          <w:tcPr>
            <w:tcW w:w="2585" w:type="dxa"/>
            <w:gridSpan w:val="2"/>
          </w:tcPr>
          <w:p w14:paraId="405E0783" w14:textId="77777777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</w:tr>
      <w:tr w:rsidR="000D6B70" w:rsidRPr="007913CF" w14:paraId="17919032" w14:textId="77777777" w:rsidTr="005E2CAF">
        <w:trPr>
          <w:trHeight w:val="434"/>
        </w:trPr>
        <w:tc>
          <w:tcPr>
            <w:tcW w:w="704" w:type="dxa"/>
          </w:tcPr>
          <w:p w14:paraId="78890058" w14:textId="77777777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  <w:tc>
          <w:tcPr>
            <w:tcW w:w="4466" w:type="dxa"/>
            <w:gridSpan w:val="3"/>
          </w:tcPr>
          <w:p w14:paraId="3ADF163F" w14:textId="77777777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  <w:tc>
          <w:tcPr>
            <w:tcW w:w="2585" w:type="dxa"/>
          </w:tcPr>
          <w:p w14:paraId="1B65467B" w14:textId="77777777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  <w:tc>
          <w:tcPr>
            <w:tcW w:w="2585" w:type="dxa"/>
            <w:gridSpan w:val="2"/>
          </w:tcPr>
          <w:p w14:paraId="174D9D20" w14:textId="77777777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</w:tr>
      <w:tr w:rsidR="000D6B70" w:rsidRPr="007913CF" w14:paraId="56E65D24" w14:textId="77777777" w:rsidTr="005E2CAF">
        <w:trPr>
          <w:trHeight w:val="398"/>
        </w:trPr>
        <w:tc>
          <w:tcPr>
            <w:tcW w:w="704" w:type="dxa"/>
          </w:tcPr>
          <w:p w14:paraId="7BF4A3A5" w14:textId="77777777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  <w:tc>
          <w:tcPr>
            <w:tcW w:w="4466" w:type="dxa"/>
            <w:gridSpan w:val="3"/>
          </w:tcPr>
          <w:p w14:paraId="7336E561" w14:textId="77777777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  <w:tc>
          <w:tcPr>
            <w:tcW w:w="2585" w:type="dxa"/>
          </w:tcPr>
          <w:p w14:paraId="1C0A9E92" w14:textId="77777777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  <w:tc>
          <w:tcPr>
            <w:tcW w:w="2585" w:type="dxa"/>
            <w:gridSpan w:val="2"/>
          </w:tcPr>
          <w:p w14:paraId="5E7202E8" w14:textId="77777777" w:rsidR="000D6B70" w:rsidRPr="007913CF" w:rsidRDefault="000D6B70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</w:tr>
      <w:tr w:rsidR="00F2610B" w:rsidRPr="007913CF" w14:paraId="741678E3" w14:textId="77777777" w:rsidTr="00F2610B">
        <w:tc>
          <w:tcPr>
            <w:tcW w:w="10340" w:type="dxa"/>
            <w:gridSpan w:val="7"/>
            <w:shd w:val="clear" w:color="auto" w:fill="BDD6EE" w:themeFill="accent5" w:themeFillTint="66"/>
          </w:tcPr>
          <w:p w14:paraId="6B5D446A" w14:textId="0B171FF4" w:rsidR="00F2610B" w:rsidRPr="007913CF" w:rsidRDefault="00F2610B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  <w:t>RECOMMENDATION</w:t>
            </w:r>
          </w:p>
        </w:tc>
      </w:tr>
      <w:tr w:rsidR="00F2610B" w:rsidRPr="007913CF" w14:paraId="62AC7884" w14:textId="77777777" w:rsidTr="007913CF">
        <w:tc>
          <w:tcPr>
            <w:tcW w:w="704" w:type="dxa"/>
          </w:tcPr>
          <w:p w14:paraId="1D288957" w14:textId="571564BB" w:rsidR="00F2610B" w:rsidRPr="007913CF" w:rsidRDefault="00F2610B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  <w:t>1</w:t>
            </w:r>
          </w:p>
        </w:tc>
        <w:tc>
          <w:tcPr>
            <w:tcW w:w="4111" w:type="dxa"/>
            <w:gridSpan w:val="2"/>
          </w:tcPr>
          <w:p w14:paraId="4A595534" w14:textId="77777777" w:rsidR="00F2610B" w:rsidRPr="007913CF" w:rsidRDefault="00F2610B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 xml:space="preserve">Remarks by </w:t>
            </w:r>
            <w:proofErr w:type="gramStart"/>
            <w:r w:rsidRPr="007913CF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Dean :</w:t>
            </w:r>
            <w:proofErr w:type="gramEnd"/>
          </w:p>
          <w:p w14:paraId="3EC5E10C" w14:textId="77777777" w:rsidR="00F2610B" w:rsidRPr="007913CF" w:rsidRDefault="00F2610B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</w:p>
          <w:p w14:paraId="5D31B9EE" w14:textId="77777777" w:rsidR="00F2610B" w:rsidRPr="007913CF" w:rsidRDefault="00F2610B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</w:p>
          <w:p w14:paraId="37297F3C" w14:textId="48576E5D" w:rsidR="00F2610B" w:rsidRPr="007913CF" w:rsidRDefault="00F2610B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</w:p>
        </w:tc>
        <w:tc>
          <w:tcPr>
            <w:tcW w:w="5525" w:type="dxa"/>
            <w:gridSpan w:val="4"/>
          </w:tcPr>
          <w:p w14:paraId="7E633131" w14:textId="3A7722A2" w:rsidR="00F2610B" w:rsidRPr="007913CF" w:rsidRDefault="00F2610B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Nature of work</w:t>
            </w:r>
          </w:p>
          <w:p w14:paraId="50EEAB93" w14:textId="06FCDF54" w:rsidR="00F2610B" w:rsidRPr="007913CF" w:rsidRDefault="007913CF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noProof/>
                <w:color w:val="00000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CD833BF" wp14:editId="5FF98CB3">
                      <wp:simplePos x="0" y="0"/>
                      <wp:positionH relativeFrom="column">
                        <wp:posOffset>580228</wp:posOffset>
                      </wp:positionH>
                      <wp:positionV relativeFrom="paragraph">
                        <wp:posOffset>164465</wp:posOffset>
                      </wp:positionV>
                      <wp:extent cx="222885" cy="169545"/>
                      <wp:effectExtent l="0" t="0" r="24765" b="2095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2885" cy="16954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F0243F9" id="Rectangle 1" o:spid="_x0000_s1026" style="position:absolute;margin-left:45.7pt;margin-top:12.95pt;width:17.55pt;height:13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" fillcolor="white [3201]" strokecolor="black [3213]" strokeweight="1pt"/>
                  </w:pict>
                </mc:Fallback>
              </mc:AlternateContent>
            </w:r>
            <w:r w:rsidRPr="007913CF">
              <w:rPr>
                <w:rFonts w:ascii="Times New Roman" w:eastAsia="Times New Roman" w:hAnsi="Times New Roman" w:cs="Times New Roman"/>
                <w:noProof/>
                <w:color w:val="00000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3010619" wp14:editId="65ABDAE3">
                      <wp:simplePos x="0" y="0"/>
                      <wp:positionH relativeFrom="column">
                        <wp:posOffset>2660635</wp:posOffset>
                      </wp:positionH>
                      <wp:positionV relativeFrom="paragraph">
                        <wp:posOffset>164465</wp:posOffset>
                      </wp:positionV>
                      <wp:extent cx="222885" cy="169545"/>
                      <wp:effectExtent l="0" t="0" r="24765" b="2095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2885" cy="16954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34C2C6E" id="Rectangle 2" o:spid="_x0000_s1026" style="position:absolute;margin-left:209.5pt;margin-top:12.95pt;width:17.55pt;height:13.3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" fillcolor="white [3201]" strokecolor="black [3213]" strokeweight="1pt"/>
                  </w:pict>
                </mc:Fallback>
              </mc:AlternateContent>
            </w:r>
          </w:p>
          <w:p w14:paraId="4E02F637" w14:textId="6CAB698B" w:rsidR="00F2610B" w:rsidRPr="007913CF" w:rsidRDefault="00F2610B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 xml:space="preserve">Clinical                                     Non- Clinical </w:t>
            </w:r>
          </w:p>
        </w:tc>
      </w:tr>
      <w:tr w:rsidR="00F2610B" w:rsidRPr="007913CF" w14:paraId="5466466D" w14:textId="77777777" w:rsidTr="007913CF">
        <w:tc>
          <w:tcPr>
            <w:tcW w:w="704" w:type="dxa"/>
          </w:tcPr>
          <w:p w14:paraId="0D98464F" w14:textId="6AC62E3A" w:rsidR="00F2610B" w:rsidRPr="007913CF" w:rsidRDefault="00F2610B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  <w:t>2</w:t>
            </w:r>
          </w:p>
        </w:tc>
        <w:tc>
          <w:tcPr>
            <w:tcW w:w="4111" w:type="dxa"/>
            <w:gridSpan w:val="2"/>
          </w:tcPr>
          <w:p w14:paraId="4A5B5F9E" w14:textId="77777777" w:rsidR="00F2610B" w:rsidRPr="007913CF" w:rsidRDefault="00F2610B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  <w:proofErr w:type="gramStart"/>
            <w:r w:rsidRPr="007913CF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Date :</w:t>
            </w:r>
            <w:proofErr w:type="gramEnd"/>
          </w:p>
          <w:p w14:paraId="25CDFCD3" w14:textId="6EC65943" w:rsidR="00F2610B" w:rsidRPr="007913CF" w:rsidRDefault="00F2610B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</w:p>
        </w:tc>
        <w:tc>
          <w:tcPr>
            <w:tcW w:w="5525" w:type="dxa"/>
            <w:gridSpan w:val="4"/>
            <w:vMerge w:val="restart"/>
          </w:tcPr>
          <w:p w14:paraId="4609860D" w14:textId="77777777" w:rsidR="00F2610B" w:rsidRPr="007913CF" w:rsidRDefault="00F2610B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</w:p>
          <w:p w14:paraId="636278D6" w14:textId="77777777" w:rsidR="00F2610B" w:rsidRPr="007913CF" w:rsidRDefault="00F2610B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Type of allowance</w:t>
            </w:r>
          </w:p>
          <w:p w14:paraId="6C9FCA5C" w14:textId="77B8968D" w:rsidR="00F2610B" w:rsidRPr="007913CF" w:rsidRDefault="007913CF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noProof/>
                <w:color w:val="00000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5F1C71D" wp14:editId="56A8718F">
                      <wp:simplePos x="0" y="0"/>
                      <wp:positionH relativeFrom="column">
                        <wp:posOffset>2147408</wp:posOffset>
                      </wp:positionH>
                      <wp:positionV relativeFrom="paragraph">
                        <wp:posOffset>156210</wp:posOffset>
                      </wp:positionV>
                      <wp:extent cx="222885" cy="169545"/>
                      <wp:effectExtent l="0" t="0" r="24765" b="2095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2885" cy="16954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96F5E0B" id="Rectangle 5" o:spid="_x0000_s1026" style="position:absolute;margin-left:169.1pt;margin-top:12.3pt;width:17.55pt;height:13.3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" fillcolor="white [3201]" strokecolor="black [3213]" strokeweight="1pt"/>
                  </w:pict>
                </mc:Fallback>
              </mc:AlternateContent>
            </w:r>
          </w:p>
          <w:p w14:paraId="2E7F4FC2" w14:textId="48A186AE" w:rsidR="00F2610B" w:rsidRPr="007913CF" w:rsidRDefault="00F2610B" w:rsidP="00F2610B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Academic Incentive Payment</w:t>
            </w:r>
          </w:p>
          <w:p w14:paraId="38905D28" w14:textId="3A048F87" w:rsidR="00F2610B" w:rsidRPr="007913CF" w:rsidRDefault="007913CF" w:rsidP="00F2610B">
            <w:pPr>
              <w:pStyle w:val="ListParagraph"/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noProof/>
                <w:color w:val="00000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7315D85" wp14:editId="668AEE55">
                      <wp:simplePos x="0" y="0"/>
                      <wp:positionH relativeFrom="column">
                        <wp:posOffset>3009103</wp:posOffset>
                      </wp:positionH>
                      <wp:positionV relativeFrom="paragraph">
                        <wp:posOffset>143510</wp:posOffset>
                      </wp:positionV>
                      <wp:extent cx="222885" cy="169545"/>
                      <wp:effectExtent l="0" t="0" r="24765" b="2095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2885" cy="16954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5E72A9A" id="Rectangle 6" o:spid="_x0000_s1026" style="position:absolute;margin-left:236.95pt;margin-top:11.3pt;width:17.55pt;height:13.3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" fillcolor="white [3201]" strokecolor="black [3213]" strokeweight="1pt"/>
                  </w:pict>
                </mc:Fallback>
              </mc:AlternateContent>
            </w:r>
          </w:p>
          <w:p w14:paraId="6A68E000" w14:textId="76FBEEC9" w:rsidR="00F2610B" w:rsidRPr="007913CF" w:rsidRDefault="00F2610B" w:rsidP="00F2610B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Academic Incentive Payment (Non-Clinical)</w:t>
            </w:r>
            <w:r w:rsidR="007913CF" w:rsidRPr="007913CF">
              <w:rPr>
                <w:rFonts w:ascii="Times New Roman" w:eastAsia="Times New Roman" w:hAnsi="Times New Roman" w:cs="Times New Roman"/>
                <w:noProof/>
                <w:color w:val="000000"/>
                <w:lang w:val="en-MY" w:eastAsia="en-MY"/>
              </w:rPr>
              <w:t xml:space="preserve"> </w:t>
            </w:r>
          </w:p>
        </w:tc>
      </w:tr>
      <w:tr w:rsidR="00F2610B" w:rsidRPr="007913CF" w14:paraId="50FF3E16" w14:textId="77777777" w:rsidTr="007913CF">
        <w:tc>
          <w:tcPr>
            <w:tcW w:w="704" w:type="dxa"/>
          </w:tcPr>
          <w:p w14:paraId="72A8A90C" w14:textId="4FE84E2C" w:rsidR="00F2610B" w:rsidRPr="007913CF" w:rsidRDefault="00F2610B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  <w:t>3</w:t>
            </w:r>
          </w:p>
        </w:tc>
        <w:tc>
          <w:tcPr>
            <w:tcW w:w="4111" w:type="dxa"/>
            <w:gridSpan w:val="2"/>
          </w:tcPr>
          <w:p w14:paraId="707253C4" w14:textId="77777777" w:rsidR="00F2610B" w:rsidRPr="007913CF" w:rsidRDefault="00F2610B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Signature / Stamp</w:t>
            </w:r>
          </w:p>
          <w:p w14:paraId="628DEAFA" w14:textId="77777777" w:rsidR="00F2610B" w:rsidRPr="007913CF" w:rsidRDefault="00F2610B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</w:p>
          <w:p w14:paraId="33255BED" w14:textId="77777777" w:rsidR="00F2610B" w:rsidRPr="007913CF" w:rsidRDefault="00F2610B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</w:p>
          <w:p w14:paraId="4B9DFEA7" w14:textId="77777777" w:rsidR="00F2610B" w:rsidRPr="007913CF" w:rsidRDefault="00F2610B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</w:p>
          <w:p w14:paraId="1BBDE606" w14:textId="77777777" w:rsidR="00F2610B" w:rsidRPr="007913CF" w:rsidRDefault="00F2610B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</w:p>
          <w:p w14:paraId="4B6A2F50" w14:textId="073F2011" w:rsidR="00F2610B" w:rsidRPr="007913CF" w:rsidRDefault="00F2610B" w:rsidP="00F2610B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</w:p>
        </w:tc>
        <w:tc>
          <w:tcPr>
            <w:tcW w:w="5525" w:type="dxa"/>
            <w:gridSpan w:val="4"/>
            <w:vMerge/>
          </w:tcPr>
          <w:p w14:paraId="43A5F6F0" w14:textId="77777777" w:rsidR="00F2610B" w:rsidRPr="007913CF" w:rsidRDefault="00F2610B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</w:tr>
      <w:tr w:rsidR="00F2610B" w:rsidRPr="007913CF" w14:paraId="2D445D53" w14:textId="77777777" w:rsidTr="003A4DE3">
        <w:tc>
          <w:tcPr>
            <w:tcW w:w="10340" w:type="dxa"/>
            <w:gridSpan w:val="7"/>
          </w:tcPr>
          <w:p w14:paraId="5FCBE3A6" w14:textId="41FA7562" w:rsidR="00F2610B" w:rsidRPr="007913CF" w:rsidRDefault="007913CF" w:rsidP="007913CF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Attached herewith the supporting document for MSD's approval</w:t>
            </w:r>
          </w:p>
          <w:p w14:paraId="40760246" w14:textId="0A4210D3" w:rsidR="007913CF" w:rsidRPr="007913CF" w:rsidRDefault="007913CF" w:rsidP="007913CF">
            <w:pPr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</w:p>
          <w:p w14:paraId="238C1684" w14:textId="541B050C" w:rsidR="007913CF" w:rsidRPr="007913CF" w:rsidRDefault="007913CF" w:rsidP="007913C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noProof/>
                <w:color w:val="00000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B653FA6" wp14:editId="376BEDB8">
                      <wp:simplePos x="0" y="0"/>
                      <wp:positionH relativeFrom="column">
                        <wp:posOffset>2704140</wp:posOffset>
                      </wp:positionH>
                      <wp:positionV relativeFrom="paragraph">
                        <wp:posOffset>10160</wp:posOffset>
                      </wp:positionV>
                      <wp:extent cx="222885" cy="169545"/>
                      <wp:effectExtent l="0" t="0" r="24765" b="2095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2885" cy="16954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17F757F" id="Rectangle 7" o:spid="_x0000_s1026" style="position:absolute;margin-left:212.9pt;margin-top:.8pt;width:17.55pt;height:13.3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" fillcolor="white [3201]" strokecolor="black [3213]" strokeweight="1pt"/>
                  </w:pict>
                </mc:Fallback>
              </mc:AlternateContent>
            </w:r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 xml:space="preserve">1) </w:t>
            </w:r>
            <w:proofErr w:type="gramStart"/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Time-table</w:t>
            </w:r>
            <w:proofErr w:type="gramEnd"/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 xml:space="preserve"> of start teaching at the </w:t>
            </w:r>
            <w:proofErr w:type="spellStart"/>
            <w:r w:rsidRPr="00E01200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kulliyyah</w:t>
            </w:r>
            <w:proofErr w:type="spellEnd"/>
            <w:r w:rsidRPr="007913CF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 xml:space="preserve">  </w:t>
            </w:r>
          </w:p>
          <w:p w14:paraId="759697A4" w14:textId="5EA59377" w:rsidR="007913CF" w:rsidRPr="007913CF" w:rsidRDefault="007913CF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</w:tr>
      <w:tr w:rsidR="007913CF" w:rsidRPr="007913CF" w14:paraId="14876258" w14:textId="77777777" w:rsidTr="007913CF">
        <w:trPr>
          <w:gridAfter w:val="1"/>
          <w:wAfter w:w="83" w:type="dxa"/>
          <w:trHeight w:val="271"/>
        </w:trPr>
        <w:tc>
          <w:tcPr>
            <w:tcW w:w="10257" w:type="dxa"/>
            <w:gridSpan w:val="6"/>
            <w:shd w:val="clear" w:color="auto" w:fill="BDD6EE" w:themeFill="accent5" w:themeFillTint="66"/>
          </w:tcPr>
          <w:p w14:paraId="1963C49E" w14:textId="77777777" w:rsidR="007913CF" w:rsidRDefault="007913CF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  <w:t>APPROVAL</w:t>
            </w:r>
          </w:p>
          <w:p w14:paraId="1B75E2B8" w14:textId="169157CD" w:rsidR="00534857" w:rsidRPr="00534857" w:rsidRDefault="00534857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val="en-MY" w:eastAsia="en-MY"/>
              </w:rPr>
            </w:pPr>
            <w:r w:rsidRPr="0053485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val="en-MY" w:eastAsia="en-MY"/>
              </w:rPr>
              <w:t>(</w:t>
            </w:r>
            <w:proofErr w:type="gramStart"/>
            <w:r w:rsidRPr="0053485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val="en-MY" w:eastAsia="en-MY"/>
              </w:rPr>
              <w:t>to</w:t>
            </w:r>
            <w:proofErr w:type="gramEnd"/>
            <w:r w:rsidRPr="0053485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val="en-MY" w:eastAsia="en-MY"/>
              </w:rPr>
              <w:t xml:space="preserve"> be filled by Management Services Division)</w:t>
            </w:r>
          </w:p>
        </w:tc>
      </w:tr>
      <w:tr w:rsidR="007913CF" w:rsidRPr="007913CF" w14:paraId="7ED6E24D" w14:textId="77777777" w:rsidTr="007913CF">
        <w:trPr>
          <w:gridAfter w:val="1"/>
          <w:wAfter w:w="83" w:type="dxa"/>
          <w:trHeight w:val="730"/>
        </w:trPr>
        <w:tc>
          <w:tcPr>
            <w:tcW w:w="10257" w:type="dxa"/>
            <w:gridSpan w:val="6"/>
          </w:tcPr>
          <w:p w14:paraId="1E3DDA60" w14:textId="0E0787CF" w:rsidR="007913CF" w:rsidRPr="007913CF" w:rsidRDefault="007913CF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noProof/>
                <w:color w:val="00000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376D22AD" wp14:editId="74D7A5E4">
                      <wp:simplePos x="0" y="0"/>
                      <wp:positionH relativeFrom="column">
                        <wp:posOffset>4662967</wp:posOffset>
                      </wp:positionH>
                      <wp:positionV relativeFrom="paragraph">
                        <wp:posOffset>158115</wp:posOffset>
                      </wp:positionV>
                      <wp:extent cx="222885" cy="169545"/>
                      <wp:effectExtent l="0" t="0" r="24765" b="2095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2885" cy="16954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C7F5E9D" id="Rectangle 9" o:spid="_x0000_s1026" style="position:absolute;margin-left:367.15pt;margin-top:12.45pt;width:17.55pt;height:13.3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" fillcolor="white [3201]" strokecolor="black [3213]" strokeweight="1pt"/>
                  </w:pict>
                </mc:Fallback>
              </mc:AlternateContent>
            </w:r>
            <w:r w:rsidRPr="007913CF">
              <w:rPr>
                <w:rFonts w:ascii="Times New Roman" w:eastAsia="Times New Roman" w:hAnsi="Times New Roman" w:cs="Times New Roman"/>
                <w:noProof/>
                <w:color w:val="00000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D4FCAC3" wp14:editId="7CD2EA45">
                      <wp:simplePos x="0" y="0"/>
                      <wp:positionH relativeFrom="column">
                        <wp:posOffset>2634615</wp:posOffset>
                      </wp:positionH>
                      <wp:positionV relativeFrom="paragraph">
                        <wp:posOffset>147482</wp:posOffset>
                      </wp:positionV>
                      <wp:extent cx="222885" cy="169545"/>
                      <wp:effectExtent l="0" t="0" r="24765" b="2095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2885" cy="16954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3742772" id="Rectangle 8" o:spid="_x0000_s1026" style="position:absolute;margin-left:207.45pt;margin-top:11.6pt;width:17.55pt;height:13.3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" fillcolor="white [3201]" strokecolor="black [3213]" strokeweight="1pt"/>
                  </w:pict>
                </mc:Fallback>
              </mc:AlternateContent>
            </w:r>
          </w:p>
          <w:p w14:paraId="76CB5C13" w14:textId="77777777" w:rsidR="007913CF" w:rsidRDefault="007913CF" w:rsidP="000D6B7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</w:pPr>
            <w:r w:rsidRPr="007913CF">
              <w:rPr>
                <w:rFonts w:ascii="Times New Roman" w:eastAsia="Times New Roman" w:hAnsi="Times New Roman" w:cs="Times New Roman"/>
                <w:color w:val="000000"/>
                <w:lang w:val="en-MY" w:eastAsia="en-MY"/>
              </w:rPr>
              <w:t>Approved                                    Not Approved</w:t>
            </w:r>
          </w:p>
          <w:p w14:paraId="58017EB9" w14:textId="77777777" w:rsidR="00534857" w:rsidRDefault="00534857" w:rsidP="000D6B7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  <w:p w14:paraId="349EE9B9" w14:textId="6889815F" w:rsidR="00534857" w:rsidRDefault="00534857" w:rsidP="0053485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  <w:p w14:paraId="7E34FC57" w14:textId="51C185D9" w:rsidR="00534857" w:rsidRDefault="00534857" w:rsidP="0053485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  <w:p w14:paraId="0838B392" w14:textId="13337F83" w:rsidR="00534857" w:rsidRDefault="00534857" w:rsidP="0053485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  <w:t xml:space="preserve">                ---------------------------------------------                                                ---------------------------</w:t>
            </w:r>
          </w:p>
          <w:p w14:paraId="3012B269" w14:textId="203A4052" w:rsidR="00534857" w:rsidRDefault="00534857" w:rsidP="0053485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  <w:t xml:space="preserve">                                 Signature/Stamp                                                                              Date</w:t>
            </w:r>
          </w:p>
          <w:p w14:paraId="28D497F9" w14:textId="3A446810" w:rsidR="00534857" w:rsidRPr="007913CF" w:rsidRDefault="00534857" w:rsidP="0053485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MY" w:eastAsia="en-MY"/>
              </w:rPr>
            </w:pPr>
          </w:p>
        </w:tc>
      </w:tr>
    </w:tbl>
    <w:p w14:paraId="02F99874" w14:textId="77777777" w:rsidR="002E7049" w:rsidRPr="007913CF" w:rsidRDefault="00000000" w:rsidP="00534857"/>
    <w:sectPr w:rsidR="002E7049" w:rsidRPr="007913CF" w:rsidSect="00997547">
      <w:headerReference w:type="default" r:id="rId8"/>
      <w:footerReference w:type="default" r:id="rId9"/>
      <w:pgSz w:w="11906" w:h="16838" w:code="9"/>
      <w:pgMar w:top="810" w:right="656" w:bottom="630" w:left="900" w:header="63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40C57" w14:textId="77777777" w:rsidR="001C164B" w:rsidRDefault="001C164B" w:rsidP="00534857">
      <w:pPr>
        <w:spacing w:after="0" w:line="240" w:lineRule="auto"/>
      </w:pPr>
      <w:r>
        <w:separator/>
      </w:r>
    </w:p>
  </w:endnote>
  <w:endnote w:type="continuationSeparator" w:id="0">
    <w:p w14:paraId="2CAA89B7" w14:textId="77777777" w:rsidR="001C164B" w:rsidRDefault="001C164B" w:rsidP="005348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b/>
        <w:sz w:val="16"/>
        <w:szCs w:val="16"/>
      </w:rPr>
      <w:id w:val="-1476983308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  <w:b/>
            <w:sz w:val="16"/>
            <w:szCs w:val="16"/>
          </w:rPr>
          <w:id w:val="-1669238322"/>
          <w:docPartObj>
            <w:docPartGallery w:val="Page Numbers (Top of Page)"/>
            <w:docPartUnique/>
          </w:docPartObj>
        </w:sdtPr>
        <w:sdtContent>
          <w:p w14:paraId="04B98DEB" w14:textId="77777777" w:rsidR="00B67C1D" w:rsidRPr="00B67C1D" w:rsidRDefault="00000000">
            <w:pPr>
              <w:pStyle w:val="Footer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67C1D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Page </w:t>
            </w:r>
            <w:r w:rsidRPr="00B67C1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B67C1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PAGE </w:instrText>
            </w:r>
            <w:r w:rsidRPr="00B67C1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6</w:t>
            </w:r>
            <w:r w:rsidRPr="00B67C1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  <w:r w:rsidRPr="00B67C1D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of </w:t>
            </w:r>
            <w:r w:rsidRPr="00B67C1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B67C1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NUMPAGES  </w:instrText>
            </w:r>
            <w:r w:rsidRPr="00B67C1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6</w:t>
            </w:r>
            <w:r w:rsidRPr="00B67C1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5D862EB6" w14:textId="77777777" w:rsidR="00B67C1D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4318C" w14:textId="77777777" w:rsidR="001C164B" w:rsidRDefault="001C164B" w:rsidP="00534857">
      <w:pPr>
        <w:spacing w:after="0" w:line="240" w:lineRule="auto"/>
      </w:pPr>
      <w:r>
        <w:separator/>
      </w:r>
    </w:p>
  </w:footnote>
  <w:footnote w:type="continuationSeparator" w:id="0">
    <w:p w14:paraId="698A2D22" w14:textId="77777777" w:rsidR="001C164B" w:rsidRDefault="001C164B" w:rsidP="005348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3F090" w14:textId="77777777" w:rsidR="00861CE7" w:rsidRDefault="00000000">
    <w:pPr>
      <w:pStyle w:val="Header"/>
    </w:pPr>
    <w:r>
      <w:rPr>
        <w:noProof/>
        <w:lang w:val="en-MY" w:eastAsia="en-MY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3E66E166" wp14:editId="0BE1E465">
              <wp:simplePos x="0" y="0"/>
              <wp:positionH relativeFrom="column">
                <wp:posOffset>3905250</wp:posOffset>
              </wp:positionH>
              <wp:positionV relativeFrom="paragraph">
                <wp:posOffset>10160</wp:posOffset>
              </wp:positionV>
              <wp:extent cx="2362834" cy="247650"/>
              <wp:effectExtent l="0" t="0" r="19050" b="1905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2834" cy="247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39B28D" w14:textId="1E12DB62" w:rsidR="00861CE7" w:rsidRPr="00C40314" w:rsidRDefault="00000000" w:rsidP="00861CE7">
                          <w:pPr>
                            <w:spacing w:after="0"/>
                            <w:jc w:val="center"/>
                            <w:rPr>
                              <w:i/>
                              <w:sz w:val="20"/>
                            </w:rPr>
                          </w:pPr>
                          <w:r w:rsidRPr="006A338B">
                            <w:rPr>
                              <w:i/>
                              <w:sz w:val="20"/>
                            </w:rPr>
                            <w:t>MSD-EAU/V</w:t>
                          </w:r>
                          <w:r w:rsidRPr="00C40314">
                            <w:rPr>
                              <w:i/>
                              <w:sz w:val="20"/>
                            </w:rPr>
                            <w:t>-0</w:t>
                          </w:r>
                          <w:r>
                            <w:rPr>
                              <w:i/>
                              <w:sz w:val="20"/>
                            </w:rPr>
                            <w:t>0</w:t>
                          </w:r>
                          <w:r w:rsidRPr="00C40314">
                            <w:rPr>
                              <w:i/>
                              <w:sz w:val="20"/>
                            </w:rPr>
                            <w:t>/R-0</w:t>
                          </w:r>
                          <w:r>
                            <w:rPr>
                              <w:i/>
                              <w:sz w:val="20"/>
                            </w:rPr>
                            <w:t>0</w:t>
                          </w:r>
                          <w:r w:rsidRPr="00C40314">
                            <w:rPr>
                              <w:i/>
                              <w:sz w:val="20"/>
                            </w:rPr>
                            <w:t>/ED</w:t>
                          </w:r>
                          <w:r w:rsidR="00534857">
                            <w:rPr>
                              <w:i/>
                              <w:sz w:val="20"/>
                            </w:rPr>
                            <w:t>0509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66E16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07.5pt;margin-top:.8pt;width:186.05pt;height:19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">
              <v:textbox>
                <w:txbxContent>
                  <w:p w14:paraId="7B39B28D" w14:textId="1E12DB62" w:rsidR="00861CE7" w:rsidRPr="00C40314" w:rsidRDefault="00000000" w:rsidP="00861CE7">
                    <w:pPr>
                      <w:spacing w:after="0"/>
                      <w:jc w:val="center"/>
                      <w:rPr>
                        <w:i/>
                        <w:sz w:val="20"/>
                      </w:rPr>
                    </w:pPr>
                    <w:r w:rsidRPr="006A338B">
                      <w:rPr>
                        <w:i/>
                        <w:sz w:val="20"/>
                      </w:rPr>
                      <w:t>MSD-EAU/V</w:t>
                    </w:r>
                    <w:r w:rsidRPr="00C40314">
                      <w:rPr>
                        <w:i/>
                        <w:sz w:val="20"/>
                      </w:rPr>
                      <w:t>-0</w:t>
                    </w:r>
                    <w:r>
                      <w:rPr>
                        <w:i/>
                        <w:sz w:val="20"/>
                      </w:rPr>
                      <w:t>0</w:t>
                    </w:r>
                    <w:r w:rsidRPr="00C40314">
                      <w:rPr>
                        <w:i/>
                        <w:sz w:val="20"/>
                      </w:rPr>
                      <w:t>/R-0</w:t>
                    </w:r>
                    <w:r>
                      <w:rPr>
                        <w:i/>
                        <w:sz w:val="20"/>
                      </w:rPr>
                      <w:t>0</w:t>
                    </w:r>
                    <w:r w:rsidRPr="00C40314">
                      <w:rPr>
                        <w:i/>
                        <w:sz w:val="20"/>
                      </w:rPr>
                      <w:t>/ED</w:t>
                    </w:r>
                    <w:r w:rsidR="00534857">
                      <w:rPr>
                        <w:i/>
                        <w:sz w:val="20"/>
                      </w:rPr>
                      <w:t>05092022</w:t>
                    </w:r>
                  </w:p>
                </w:txbxContent>
              </v:textbox>
            </v:shape>
          </w:pict>
        </mc:Fallback>
      </mc:AlternateContent>
    </w:r>
  </w:p>
  <w:p w14:paraId="3CE07C49" w14:textId="77777777" w:rsidR="00861CE7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C4781"/>
    <w:multiLevelType w:val="hybridMultilevel"/>
    <w:tmpl w:val="1BC8455A"/>
    <w:lvl w:ilvl="0" w:tplc="EEF027E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28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NDA3MzM0tjAwNTVV0lEKTi0uzszPAykwrAUADw1fyiwAAAA="/>
  </w:docVars>
  <w:rsids>
    <w:rsidRoot w:val="000D6B70"/>
    <w:rsid w:val="000069A9"/>
    <w:rsid w:val="00011831"/>
    <w:rsid w:val="000D6B70"/>
    <w:rsid w:val="001C164B"/>
    <w:rsid w:val="00227953"/>
    <w:rsid w:val="00236267"/>
    <w:rsid w:val="003F593B"/>
    <w:rsid w:val="00534857"/>
    <w:rsid w:val="005E2CAF"/>
    <w:rsid w:val="007913CF"/>
    <w:rsid w:val="00AB56B6"/>
    <w:rsid w:val="00DE758A"/>
    <w:rsid w:val="00F2610B"/>
    <w:rsid w:val="00FE4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F5F158"/>
  <w15:chartTrackingRefBased/>
  <w15:docId w15:val="{BED9D6C5-AF2A-47F2-A3DC-9816EC56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6B7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6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B7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D6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B70"/>
    <w:rPr>
      <w:lang w:val="en-US"/>
    </w:rPr>
  </w:style>
  <w:style w:type="table" w:styleId="TableGrid">
    <w:name w:val="Table Grid"/>
    <w:basedOn w:val="TableNormal"/>
    <w:uiPriority w:val="39"/>
    <w:rsid w:val="000D6B7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61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IATI BINTI JASMAN</dc:creator>
  <cp:keywords/>
  <dc:description/>
  <cp:lastModifiedBy>Tengku Zemy Azmira T Aziz</cp:lastModifiedBy>
  <cp:revision>3</cp:revision>
  <cp:lastPrinted>2022-09-05T06:31:00Z</cp:lastPrinted>
  <dcterms:created xsi:type="dcterms:W3CDTF">2022-09-05T06:09:00Z</dcterms:created>
  <dcterms:modified xsi:type="dcterms:W3CDTF">2022-09-20T01:26:00Z</dcterms:modified>
</cp:coreProperties>
</file>